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75613" w14:textId="77777777" w:rsidR="009E7492" w:rsidRDefault="009E7492" w:rsidP="009E749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b/>
          <w:bCs/>
          <w:color w:val="000000"/>
          <w:sz w:val="36"/>
          <w:szCs w:val="36"/>
          <w:shd w:val="clear" w:color="auto" w:fill="FFFFFF"/>
        </w:rPr>
        <w:t>Peer Evaluation Form</w:t>
      </w:r>
    </w:p>
    <w:p w14:paraId="417DF96F" w14:textId="77777777" w:rsidR="009E7492" w:rsidRDefault="009E7492" w:rsidP="009E749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14:paraId="18D6EBC5" w14:textId="77777777" w:rsidR="009E7492" w:rsidRPr="009E7492" w:rsidRDefault="009E7492" w:rsidP="009E749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E7492">
        <w:rPr>
          <w:rFonts w:ascii="Times New Roman" w:eastAsia="Times New Roman" w:hAnsi="Times New Roman" w:cs="Times New Roman"/>
          <w:color w:val="000000"/>
          <w:sz w:val="27"/>
          <w:szCs w:val="27"/>
        </w:rPr>
        <w:t>Please rate yourself and your team members on the relative contributions that were made in preparing and submitting your group paper. </w:t>
      </w:r>
      <w:r w:rsidRPr="009E7492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Your ratings will not be disclosed to other students. </w:t>
      </w:r>
      <w:r w:rsidRPr="009E7492">
        <w:rPr>
          <w:rFonts w:ascii="Times New Roman" w:eastAsia="Times New Roman" w:hAnsi="Times New Roman" w:cs="Times New Roman"/>
          <w:color w:val="000000"/>
          <w:sz w:val="27"/>
          <w:szCs w:val="27"/>
        </w:rPr>
        <w:t>Be honest in this evaluation!</w:t>
      </w:r>
    </w:p>
    <w:p w14:paraId="081FB33F" w14:textId="77777777" w:rsidR="009E7492" w:rsidRPr="009E7492" w:rsidRDefault="009E7492" w:rsidP="009E74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E7492">
        <w:rPr>
          <w:rFonts w:ascii="Times New Roman" w:eastAsia="Times New Roman" w:hAnsi="Times New Roman" w:cs="Times New Roman"/>
          <w:color w:val="000000"/>
          <w:sz w:val="27"/>
          <w:szCs w:val="27"/>
        </w:rPr>
        <w:t>In rating yourself and your peers, use a one to five point scale, where</w:t>
      </w:r>
    </w:p>
    <w:p w14:paraId="432C20B9" w14:textId="77777777" w:rsidR="009E7492" w:rsidRPr="009E7492" w:rsidRDefault="009E7492" w:rsidP="009E74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E74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5 = Superior;</w:t>
      </w:r>
      <w:r w:rsidRPr="009E74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  <w:t>4 = Above Average;</w:t>
      </w:r>
      <w:r w:rsidRPr="009E74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  <w:t>3 = Average;</w:t>
      </w:r>
      <w:r w:rsidRPr="009E74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  <w:t>2 = below average; and</w:t>
      </w:r>
      <w:r w:rsidRPr="009E74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br/>
        <w:t>1 = weak.</w:t>
      </w:r>
    </w:p>
    <w:p w14:paraId="0EF032D3" w14:textId="77777777" w:rsidR="009E7492" w:rsidRPr="009E7492" w:rsidRDefault="009E7492" w:rsidP="009E74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E7492">
        <w:rPr>
          <w:rFonts w:ascii="Times New Roman" w:eastAsia="Times New Roman" w:hAnsi="Times New Roman" w:cs="Times New Roman"/>
          <w:color w:val="000000"/>
          <w:sz w:val="27"/>
          <w:szCs w:val="27"/>
        </w:rPr>
        <w:t>Insert</w:t>
      </w:r>
      <w:r w:rsidRPr="009E749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 your name</w:t>
      </w:r>
      <w:r w:rsidRPr="009E7492">
        <w:rPr>
          <w:rFonts w:ascii="Times New Roman" w:eastAsia="Times New Roman" w:hAnsi="Times New Roman" w:cs="Times New Roman"/>
          <w:color w:val="000000"/>
          <w:sz w:val="27"/>
          <w:szCs w:val="27"/>
        </w:rPr>
        <w:t> in the first column and your peers’ names in the remaining spaces. (One name at the top of each column).</w:t>
      </w:r>
    </w:p>
    <w:tbl>
      <w:tblPr>
        <w:tblW w:w="10702" w:type="dxa"/>
        <w:jc w:val="center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5122"/>
        <w:gridCol w:w="1350"/>
        <w:gridCol w:w="990"/>
        <w:gridCol w:w="1350"/>
        <w:gridCol w:w="900"/>
        <w:gridCol w:w="990"/>
      </w:tblGrid>
      <w:tr w:rsidR="009E7492" w:rsidRPr="009E7492" w14:paraId="47825AE6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DA856C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Names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3D3F9F" w14:textId="64BAFF26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Ryan Carey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BEAA39" w14:textId="21652C7B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Ryan Hough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954976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C301E43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05EDD8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E7492" w:rsidRPr="009E7492" w14:paraId="4BB26748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E604D1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Participated in group discussions or meetings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53A8E9" w14:textId="53179408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83A42C" w14:textId="4168231B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A3E084B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D11D0F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548D02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E7492" w:rsidRPr="009E7492" w14:paraId="532AA695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12208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Helped keep the group focused on the task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5F33D75" w14:textId="163D87C9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89A652" w14:textId="4A96CCD9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EBE5229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662B57A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3D8E735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E7492" w:rsidRPr="009E7492" w14:paraId="0CF5B24C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45832A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Contributed useful ideas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3C59E59" w14:textId="518EF386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58B018" w14:textId="74213CC9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8687AE8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400F98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A2F09E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E7492" w:rsidRPr="009E7492" w14:paraId="4719737C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8C5B95E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Quantity of work done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46527FC" w14:textId="3A25D472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BBCA69" w14:textId="285187F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50EC26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8024A7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0AF303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E7492" w:rsidRPr="009E7492" w14:paraId="332C463A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6703B22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Quality of work done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994E16" w14:textId="7223F895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6556774" w14:textId="5AD9D742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6E8F3B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D7985D9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10D79C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9E7492" w:rsidRPr="009E7492" w14:paraId="153F3BE2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8EEEA5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660609" w14:textId="77777777" w:rsidR="009E7492" w:rsidRPr="009E7492" w:rsidRDefault="009E7492" w:rsidP="009E74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70255CB" w14:textId="77777777" w:rsidR="009E7492" w:rsidRPr="009E7492" w:rsidRDefault="009E7492" w:rsidP="009E74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A23460" w14:textId="77777777" w:rsidR="009E7492" w:rsidRPr="009E7492" w:rsidRDefault="009E7492" w:rsidP="009E74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CC00271" w14:textId="77777777" w:rsidR="009E7492" w:rsidRPr="009E7492" w:rsidRDefault="009E7492" w:rsidP="009E74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2A9266" w14:textId="77777777" w:rsidR="009E7492" w:rsidRPr="009E7492" w:rsidRDefault="009E7492" w:rsidP="009E74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+</w:t>
            </w:r>
          </w:p>
        </w:tc>
      </w:tr>
      <w:tr w:rsidR="009E7492" w:rsidRPr="009E7492" w14:paraId="55CD5FF7" w14:textId="77777777" w:rsidTr="009E7492">
        <w:trPr>
          <w:tblCellSpacing w:w="7" w:type="dxa"/>
          <w:jc w:val="center"/>
        </w:trPr>
        <w:tc>
          <w:tcPr>
            <w:tcW w:w="510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E90513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Enter total scores here</w:t>
            </w:r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7477AE" w14:textId="689A77C3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97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201684" w14:textId="2D65F090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273451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  <w:bookmarkStart w:id="0" w:name="_GoBack"/>
            <w:bookmarkEnd w:id="0"/>
          </w:p>
        </w:tc>
        <w:tc>
          <w:tcPr>
            <w:tcW w:w="13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CAAA9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8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CFBCDAB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30DDC68" w14:textId="77777777" w:rsidR="009E7492" w:rsidRPr="009E7492" w:rsidRDefault="009E7492" w:rsidP="009E7492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E749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42E76CEF" w14:textId="77777777" w:rsidR="009E7492" w:rsidRPr="009E7492" w:rsidRDefault="00273451" w:rsidP="009E74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7A0B3BC">
          <v:rect id="_x0000_i1025" style="width:0;height:1.5pt" o:hralign="center" o:hrstd="t" o:hrnoshade="t" o:hr="t" fillcolor="black" stroked="f"/>
        </w:pict>
      </w:r>
    </w:p>
    <w:p w14:paraId="434ADD5F" w14:textId="77777777" w:rsidR="009E7492" w:rsidRPr="009E7492" w:rsidRDefault="00273451" w:rsidP="009E749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4" w:history="1">
        <w:r w:rsidR="009E7492" w:rsidRPr="009E7492">
          <w:rPr>
            <w:rFonts w:ascii="Times New Roman" w:eastAsia="Times New Roman" w:hAnsi="Times New Roman" w:cs="Times New Roman"/>
            <w:color w:val="0000FF"/>
            <w:sz w:val="27"/>
            <w:szCs w:val="27"/>
            <w:u w:val="single"/>
          </w:rPr>
          <w:t>World Campus Faculty Resources</w:t>
        </w:r>
      </w:hyperlink>
    </w:p>
    <w:p w14:paraId="2A1B6978" w14:textId="77777777" w:rsidR="009E7492" w:rsidRPr="009E7492" w:rsidRDefault="00273451" w:rsidP="009E74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B1BEFFE">
          <v:rect id="_x0000_i1026" style="width:0;height:1.5pt" o:hralign="center" o:hrstd="t" o:hrnoshade="t" o:hr="t" fillcolor="black" stroked="f"/>
        </w:pict>
      </w:r>
    </w:p>
    <w:p w14:paraId="78A9DFE8" w14:textId="77777777" w:rsidR="009E7492" w:rsidRPr="009E7492" w:rsidRDefault="009E7492" w:rsidP="009E7492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E7492">
        <w:rPr>
          <w:rFonts w:ascii="Times New Roman" w:eastAsia="Times New Roman" w:hAnsi="Times New Roman" w:cs="Times New Roman"/>
          <w:color w:val="000000"/>
          <w:sz w:val="20"/>
          <w:szCs w:val="20"/>
        </w:rPr>
        <w:t>This page was created and is maintained by Instructional Design and Development, Penn State World Campus.</w:t>
      </w:r>
      <w:r w:rsidRPr="009E7492">
        <w:rPr>
          <w:rFonts w:ascii="Times New Roman" w:eastAsia="Times New Roman" w:hAnsi="Times New Roman" w:cs="Times New Roman"/>
          <w:color w:val="000000"/>
          <w:sz w:val="20"/>
          <w:szCs w:val="20"/>
        </w:rPr>
        <w:br/>
        <w:t>For questions or comments, please contact us at </w:t>
      </w:r>
      <w:hyperlink r:id="rId5" w:history="1">
        <w:r w:rsidRPr="009E7492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psuwd@psu.edu</w:t>
        </w:r>
      </w:hyperlink>
      <w:r w:rsidRPr="009E7492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27FFB3C7" w14:textId="77777777" w:rsidR="00A773C4" w:rsidRDefault="00A773C4"/>
    <w:sectPr w:rsidR="00A773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zE1NjQ3MjYzMDFW0lEKTi0uzszPAykwrAUACAQe3SwAAAA="/>
  </w:docVars>
  <w:rsids>
    <w:rsidRoot w:val="009E7492"/>
    <w:rsid w:val="00273451"/>
    <w:rsid w:val="009E7492"/>
    <w:rsid w:val="00A7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BCCE3"/>
  <w15:chartTrackingRefBased/>
  <w15:docId w15:val="{F3A04DDF-64B7-445B-889C-80C07A171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E7492"/>
  </w:style>
  <w:style w:type="paragraph" w:styleId="NormalWeb">
    <w:name w:val="Normal (Web)"/>
    <w:basedOn w:val="Normal"/>
    <w:uiPriority w:val="99"/>
    <w:semiHidden/>
    <w:unhideWhenUsed/>
    <w:rsid w:val="009E74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E74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2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4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684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suwd@psu.edu?subject=WC%20Faculty%20Resources%20Peer%20Eval%20Page%20Comment" TargetMode="External"/><Relationship Id="rId4" Type="http://schemas.openxmlformats.org/officeDocument/2006/relationships/hyperlink" Target="https://courses.worldcampus.psu.edu/public/facul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 rawal</dc:creator>
  <cp:keywords/>
  <dc:description/>
  <cp:lastModifiedBy>Ryan Carey</cp:lastModifiedBy>
  <cp:revision>2</cp:revision>
  <dcterms:created xsi:type="dcterms:W3CDTF">2015-11-25T22:35:00Z</dcterms:created>
  <dcterms:modified xsi:type="dcterms:W3CDTF">2019-04-13T18:21:00Z</dcterms:modified>
</cp:coreProperties>
</file>